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3C10D" w14:textId="77777777" w:rsidR="004467B2" w:rsidRPr="002B7F86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</w:pPr>
      <w:r w:rsidRPr="002B7F86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2"/>
          <w:szCs w:val="72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F87FE58" wp14:editId="1F356CCF">
                <wp:simplePos x="0" y="0"/>
                <wp:positionH relativeFrom="column">
                  <wp:posOffset>5276850</wp:posOffset>
                </wp:positionH>
                <wp:positionV relativeFrom="paragraph">
                  <wp:posOffset>-150495</wp:posOffset>
                </wp:positionV>
                <wp:extent cx="1630680" cy="10629900"/>
                <wp:effectExtent l="19050" t="19050" r="45720" b="57150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0680" cy="10629900"/>
                        </a:xfrm>
                        <a:prstGeom prst="rect">
                          <a:avLst/>
                        </a:prstGeom>
                        <a:solidFill>
                          <a:srgbClr val="F6E9CA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6307F149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42C05902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6823733F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330929B4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0191B4DD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4DD426ED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5EE6251E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3E2ADF18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0DBD647A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35C45E1C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495B1E14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479DD12A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87FE58" id="Скругленный прямоугольник 6" o:spid="_x0000_s1026" style="position:absolute;left:0;text-align:left;margin-left:415.5pt;margin-top:-11.85pt;width:128.4pt;height:83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" fillcolor="#f6e9ca" strokecolor="#f2f2f2 [3041]" strokeweight="3pt">
                <v:shadow on="t" color="#3c7382 [1606]" opacity=".5" offset="1pt"/>
                <v:textbox>
                  <w:txbxContent>
                    <w:p w14:paraId="6307F149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42C05902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6823733F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330929B4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0191B4DD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4DD426ED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5EE6251E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3E2ADF18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0DBD647A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35C45E1C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495B1E14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479DD12A" w14:textId="77777777" w:rsidR="002C582B" w:rsidRDefault="002C582B"/>
                  </w:txbxContent>
                </v:textbox>
              </v:rect>
            </w:pict>
          </mc:Fallback>
        </mc:AlternateContent>
      </w:r>
      <w:r w:rsidR="00F802EF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>Robert Smith</w:t>
      </w:r>
      <w:r w:rsidR="00877F69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 xml:space="preserve"> </w:t>
      </w:r>
    </w:p>
    <w:p w14:paraId="6531E956" w14:textId="6CDE070E" w:rsidR="002B7F86" w:rsidRPr="002B7F86" w:rsidRDefault="0040743B" w:rsidP="004467B2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Social Media Evaluator</w:t>
      </w:r>
    </w:p>
    <w:p w14:paraId="46D16B5F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6B110143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66A5ACF" w14:textId="77777777" w:rsidR="002B7F86" w:rsidRPr="0040743B" w:rsidRDefault="002B7F86" w:rsidP="0040743B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0743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392A673B" w14:textId="77777777" w:rsidR="002B7F86" w:rsidRPr="0040743B" w:rsidRDefault="002B7F86" w:rsidP="0040743B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0743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40743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40743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40743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2AC70678" w14:textId="77777777" w:rsidR="002B7F86" w:rsidRPr="0040743B" w:rsidRDefault="002B7F86" w:rsidP="0040743B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3F61F262" w14:textId="77777777" w:rsidR="0040743B" w:rsidRDefault="002B7F86" w:rsidP="0040743B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0743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6D48FFFB" w14:textId="77777777" w:rsidR="0040743B" w:rsidRDefault="0040743B" w:rsidP="0040743B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0743B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I am excited to be applying for the Social Media Evaluator position at (Company Name). As a highly dedicated and experienced professional with more than 5 years of experience working in social media, I am passionate to use my skills and help businesses grow. I believe that my commitment and experience to excellence would be an indispensable asset to your team. </w:t>
      </w:r>
    </w:p>
    <w:p w14:paraId="3B834D92" w14:textId="77777777" w:rsidR="0040743B" w:rsidRDefault="0040743B" w:rsidP="0040743B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0743B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My tenure spans a proven track record of success in social media. While working for (previous company name) I increased the company’s Facebook fan base by more than 300%. I also increased my Twitter followers by more than 1000%. I was able to achieve this target by developing creative and engaging content that resonated with the target audience. </w:t>
      </w:r>
    </w:p>
    <w:p w14:paraId="01CF47F0" w14:textId="0CE4AB10" w:rsidR="0040743B" w:rsidRPr="0040743B" w:rsidRDefault="0040743B" w:rsidP="0040743B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0743B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My notable and key accomplishments include – </w:t>
      </w:r>
    </w:p>
    <w:p w14:paraId="21D50573" w14:textId="37439BD4" w:rsidR="0040743B" w:rsidRPr="0040743B" w:rsidRDefault="0040743B" w:rsidP="0040743B">
      <w:pPr>
        <w:pStyle w:val="ListParagraph"/>
        <w:numPr>
          <w:ilvl w:val="0"/>
          <w:numId w:val="11"/>
        </w:numPr>
        <w:spacing w:line="276" w:lineRule="auto"/>
        <w:ind w:left="284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40743B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Developing an engaging community of followers for clients, increasing inbound traffic for clients’ websites by up to 43%.</w:t>
      </w:r>
    </w:p>
    <w:p w14:paraId="043EDE72" w14:textId="77777777" w:rsidR="0040743B" w:rsidRPr="0040743B" w:rsidRDefault="0040743B" w:rsidP="0040743B">
      <w:pPr>
        <w:pStyle w:val="ListParagraph"/>
        <w:numPr>
          <w:ilvl w:val="0"/>
          <w:numId w:val="10"/>
        </w:numPr>
        <w:tabs>
          <w:tab w:val="clear" w:pos="720"/>
          <w:tab w:val="num" w:pos="360"/>
        </w:tabs>
        <w:spacing w:line="276" w:lineRule="auto"/>
        <w:ind w:left="284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40743B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Developed content for client’s websites, and applied analytics tools to boost websites' reach.</w:t>
      </w:r>
    </w:p>
    <w:p w14:paraId="7AE85F30" w14:textId="77777777" w:rsidR="0040743B" w:rsidRPr="0040743B" w:rsidRDefault="0040743B" w:rsidP="0040743B">
      <w:pPr>
        <w:pStyle w:val="ListParagraph"/>
        <w:numPr>
          <w:ilvl w:val="0"/>
          <w:numId w:val="10"/>
        </w:numPr>
        <w:tabs>
          <w:tab w:val="clear" w:pos="720"/>
          <w:tab w:val="num" w:pos="360"/>
        </w:tabs>
        <w:spacing w:line="276" w:lineRule="auto"/>
        <w:ind w:left="284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40743B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Helping initiate a 30% rise in (Company Name) Facebook shares and a 56% rise in Twitter retweets.</w:t>
      </w:r>
    </w:p>
    <w:p w14:paraId="3F98BD98" w14:textId="77777777" w:rsidR="0040743B" w:rsidRPr="0040743B" w:rsidRDefault="0040743B" w:rsidP="0040743B">
      <w:pPr>
        <w:pStyle w:val="ListParagraph"/>
        <w:numPr>
          <w:ilvl w:val="0"/>
          <w:numId w:val="10"/>
        </w:numPr>
        <w:tabs>
          <w:tab w:val="clear" w:pos="720"/>
          <w:tab w:val="num" w:pos="360"/>
        </w:tabs>
        <w:spacing w:line="276" w:lineRule="auto"/>
        <w:ind w:left="284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40743B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Assembled and analyzed sales, expenses, and new business data, and delivered thorough quarterly analysis reports to upper management.</w:t>
      </w:r>
    </w:p>
    <w:p w14:paraId="0B8EF452" w14:textId="77777777" w:rsidR="0040743B" w:rsidRDefault="0040743B" w:rsidP="0040743B">
      <w:pPr>
        <w:spacing w:line="276" w:lineRule="auto"/>
        <w:ind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</w:p>
    <w:p w14:paraId="30318557" w14:textId="77777777" w:rsidR="0040743B" w:rsidRDefault="0040743B" w:rsidP="0040743B">
      <w:pPr>
        <w:spacing w:line="276" w:lineRule="auto"/>
        <w:ind w:left="-426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40743B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I am confident that my experience, particularly within the field of Social media marketing, coupled with my ability to collaborate and communicate well, makes me a strong candidate for this role at your company.  I have enclosed my resume and references for your consideration. Thank you so much for your time and consideration. </w:t>
      </w:r>
    </w:p>
    <w:p w14:paraId="6C2A2C82" w14:textId="77777777" w:rsidR="0040743B" w:rsidRDefault="0040743B" w:rsidP="0040743B">
      <w:pPr>
        <w:spacing w:line="276" w:lineRule="auto"/>
        <w:ind w:left="-426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</w:p>
    <w:p w14:paraId="59787A4D" w14:textId="77777777" w:rsidR="0040743B" w:rsidRDefault="0040743B" w:rsidP="0040743B">
      <w:pPr>
        <w:spacing w:line="276" w:lineRule="auto"/>
        <w:ind w:left="-426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40743B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Sincerely, </w:t>
      </w:r>
    </w:p>
    <w:p w14:paraId="238BFF14" w14:textId="74075C9A" w:rsidR="0040743B" w:rsidRPr="0040743B" w:rsidRDefault="0040743B" w:rsidP="0040743B">
      <w:pPr>
        <w:spacing w:line="276" w:lineRule="auto"/>
        <w:ind w:left="-426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40743B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[Your Name]</w:t>
      </w:r>
    </w:p>
    <w:p w14:paraId="4CC56CF8" w14:textId="77777777" w:rsidR="0040743B" w:rsidRDefault="0040743B" w:rsidP="0040743B">
      <w:pPr>
        <w:rPr>
          <w:rFonts w:cs="Calibri"/>
          <w:bCs/>
          <w:color w:val="000000"/>
          <w:lang w:eastAsia="en-IN"/>
        </w:rPr>
      </w:pPr>
    </w:p>
    <w:p w14:paraId="167DB935" w14:textId="77777777" w:rsidR="00197CA7" w:rsidRDefault="00197CA7" w:rsidP="00197C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5F9C0EE6" wp14:editId="00F47542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36D11C" w14:textId="77777777" w:rsidR="00197CA7" w:rsidRPr="0040743B" w:rsidRDefault="00197CA7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US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</w:t>
      </w: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>
        <w:rPr>
          <w:rFonts w:ascii="Arial" w:hAnsi="Arial" w:cs="Arial"/>
          <w:b/>
          <w:sz w:val="14"/>
          <w:szCs w:val="16"/>
        </w:rPr>
        <w:t>Usage Guidelines</w:t>
      </w:r>
    </w:p>
    <w:sectPr w:rsidR="00197CA7" w:rsidRPr="0040743B" w:rsidSect="002B7F86">
      <w:type w:val="continuous"/>
      <w:pgSz w:w="11906" w:h="16838"/>
      <w:pgMar w:top="357" w:right="3117" w:bottom="38" w:left="1134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F7C78" w14:textId="77777777" w:rsidR="005C1FB3" w:rsidRDefault="005C1FB3" w:rsidP="001E7709">
      <w:r>
        <w:separator/>
      </w:r>
    </w:p>
  </w:endnote>
  <w:endnote w:type="continuationSeparator" w:id="0">
    <w:p w14:paraId="6DD981EB" w14:textId="77777777" w:rsidR="005C1FB3" w:rsidRDefault="005C1FB3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32770" w14:textId="77777777" w:rsidR="005C1FB3" w:rsidRDefault="005C1FB3" w:rsidP="001E7709">
      <w:r>
        <w:separator/>
      </w:r>
    </w:p>
  </w:footnote>
  <w:footnote w:type="continuationSeparator" w:id="0">
    <w:p w14:paraId="221F298D" w14:textId="77777777" w:rsidR="005C1FB3" w:rsidRDefault="005C1FB3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908DD"/>
    <w:multiLevelType w:val="multilevel"/>
    <w:tmpl w:val="5EF43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1F66F0"/>
    <w:multiLevelType w:val="hybridMultilevel"/>
    <w:tmpl w:val="885485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5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68895956">
    <w:abstractNumId w:val="4"/>
  </w:num>
  <w:num w:numId="2" w16cid:durableId="1470128313">
    <w:abstractNumId w:val="1"/>
  </w:num>
  <w:num w:numId="3" w16cid:durableId="1952542126">
    <w:abstractNumId w:val="2"/>
  </w:num>
  <w:num w:numId="4" w16cid:durableId="1087196187">
    <w:abstractNumId w:val="10"/>
  </w:num>
  <w:num w:numId="5" w16cid:durableId="746466429">
    <w:abstractNumId w:val="6"/>
  </w:num>
  <w:num w:numId="6" w16cid:durableId="1746687962">
    <w:abstractNumId w:val="7"/>
  </w:num>
  <w:num w:numId="7" w16cid:durableId="1358895810">
    <w:abstractNumId w:val="9"/>
  </w:num>
  <w:num w:numId="8" w16cid:durableId="1705060271">
    <w:abstractNumId w:val="8"/>
  </w:num>
  <w:num w:numId="9" w16cid:durableId="53549177">
    <w:abstractNumId w:val="5"/>
  </w:num>
  <w:num w:numId="10" w16cid:durableId="244733485">
    <w:abstractNumId w:val="0"/>
  </w:num>
  <w:num w:numId="11" w16cid:durableId="14791516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sNaADqyCH8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97CA7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0743B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1CBC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C1FB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1C45"/>
    <w:rsid w:val="007075CC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464BF0BE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customStyle="1" w:styleId="description">
    <w:name w:val="description"/>
    <w:basedOn w:val="Normal"/>
    <w:rsid w:val="00197C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0FD203-8922-4724-83B5-2F117F875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4</Words>
  <Characters>1623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904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Media Evaluator Cover Letter Sample</dc:title>
  <dc:subject>Create your Cover Letter using Free Social Media Evaluator Cover Letter Sample Template</dc:subject>
  <dc:creator>Qwikresume.com</dc:creator>
  <dcterms:created xsi:type="dcterms:W3CDTF">2022-05-21T06:19:00Z</dcterms:created>
  <dcterms:modified xsi:type="dcterms:W3CDTF">2022-05-21T06:19:00Z</dcterms:modified>
  <cp:category>Marketing &amp; Sales</cp:category>
</cp:coreProperties>
</file>